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7DFE" w:rsidRDefault="003E7DFE"/>
    <w:p w:rsidR="00CF40E5" w:rsidRDefault="00CF40E5"/>
    <w:p w:rsidR="00CF40E5" w:rsidRDefault="00CF40E5" w:rsidP="00CF40E5">
      <w:pPr>
        <w:spacing w:after="0" w:line="240" w:lineRule="auto"/>
        <w:ind w:left="709" w:hanging="709"/>
        <w:jc w:val="lowKashida"/>
        <w:rPr>
          <w:rStyle w:val="CommentReference"/>
        </w:rPr>
      </w:pPr>
      <w:r w:rsidRPr="00C121B8">
        <w:rPr>
          <w:rStyle w:val="CommentReference"/>
          <w:rFonts w:asciiTheme="majorBidi" w:hAnsiTheme="majorBidi" w:cstheme="majorBidi"/>
          <w:b/>
          <w:bCs/>
          <w:sz w:val="32"/>
          <w:szCs w:val="32"/>
        </w:rPr>
        <w:t>Appendix</w:t>
      </w:r>
      <w:r>
        <w:rPr>
          <w:rStyle w:val="CommentReference"/>
          <w:rFonts w:asciiTheme="majorBidi" w:hAnsiTheme="majorBidi" w:cstheme="majorBidi"/>
          <w:b/>
          <w:bCs/>
          <w:sz w:val="32"/>
          <w:szCs w:val="32"/>
        </w:rPr>
        <w:t xml:space="preserve">.1 </w:t>
      </w:r>
    </w:p>
    <w:p w:rsidR="00CF40E5" w:rsidRDefault="00CF40E5" w:rsidP="00CF40E5">
      <w:pPr>
        <w:spacing w:after="0" w:line="240" w:lineRule="auto"/>
        <w:ind w:left="709" w:hanging="709"/>
        <w:jc w:val="lowKashida"/>
        <w:rPr>
          <w:rStyle w:val="CommentReference"/>
        </w:rPr>
      </w:pPr>
    </w:p>
    <w:p w:rsidR="007C422B" w:rsidRPr="005937BA" w:rsidRDefault="007C422B" w:rsidP="007C422B">
      <w:pPr>
        <w:spacing w:before="240" w:after="0" w:line="240" w:lineRule="auto"/>
      </w:pPr>
      <w:r w:rsidRPr="003B655A">
        <w:rPr>
          <w:rFonts w:ascii="Times New Roman" w:hAnsi="Times New Roman" w:cs="Times New Roman"/>
          <w:noProof/>
          <w:color w:val="000000"/>
          <w:sz w:val="24"/>
          <w:szCs w:val="24"/>
          <w:lang w:bidi="fa-IR"/>
        </w:rPr>
        <w:t>Quality improvement</w:t>
      </w:r>
      <w:r>
        <w:rPr>
          <w:rFonts w:ascii="Times New Roman" w:hAnsi="Times New Roman" w:cs="Times New Roman"/>
          <w:noProof/>
          <w:color w:val="000000"/>
          <w:sz w:val="24"/>
          <w:szCs w:val="24"/>
          <w:lang w:bidi="fa-IR"/>
        </w:rPr>
        <w:t>-</w:t>
      </w:r>
      <w:r w:rsidRPr="003B655A">
        <w:rPr>
          <w:rFonts w:ascii="Times New Roman" w:hAnsi="Times New Roman" w:cs="Times New Roman"/>
          <w:noProof/>
          <w:color w:val="000000"/>
          <w:sz w:val="24"/>
          <w:szCs w:val="24"/>
          <w:lang w:bidi="fa-IR"/>
        </w:rPr>
        <w:t xml:space="preserve">related activities in the Iranian </w:t>
      </w:r>
      <w:r w:rsidR="00556D83">
        <w:rPr>
          <w:rFonts w:ascii="Times New Roman" w:hAnsi="Times New Roman" w:cs="Times New Roman"/>
          <w:noProof/>
          <w:sz w:val="24"/>
          <w:szCs w:val="24"/>
          <w:lang w:bidi="fa-IR"/>
        </w:rPr>
        <w:t>Hospital</w:t>
      </w:r>
      <w:bookmarkStart w:id="0" w:name="_GoBack"/>
      <w:bookmarkEnd w:id="0"/>
    </w:p>
    <w:tbl>
      <w:tblPr>
        <w:tblW w:w="147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7"/>
        <w:gridCol w:w="1811"/>
        <w:gridCol w:w="1372"/>
        <w:gridCol w:w="2013"/>
        <w:gridCol w:w="952"/>
      </w:tblGrid>
      <w:tr w:rsidR="007C422B" w:rsidRPr="00465440" w:rsidTr="00B72C21">
        <w:trPr>
          <w:jc w:val="center"/>
        </w:trPr>
        <w:tc>
          <w:tcPr>
            <w:tcW w:w="8674" w:type="dxa"/>
            <w:vMerge w:val="restart"/>
            <w:shd w:val="clear" w:color="auto" w:fill="auto"/>
            <w:vAlign w:val="center"/>
          </w:tcPr>
          <w:p w:rsidR="007C422B" w:rsidRPr="004A09CE" w:rsidRDefault="007C422B" w:rsidP="00B72C21">
            <w:pPr>
              <w:spacing w:before="240" w:after="0" w:line="240" w:lineRule="auto"/>
              <w:ind w:right="48"/>
              <w:jc w:val="lowKashida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4A09CE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  <w:t>Quality activities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A09CE" w:rsidRDefault="007C422B" w:rsidP="00B72C21">
            <w:pPr>
              <w:spacing w:before="240" w:after="0" w:line="240" w:lineRule="auto"/>
              <w:ind w:right="48"/>
              <w:jc w:val="lowKashida"/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</w:pPr>
            <w:r w:rsidRPr="004A09CE"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Managers/staff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4A09CE" w:rsidRDefault="007C422B" w:rsidP="00B72C21">
            <w:pPr>
              <w:spacing w:before="240" w:after="0" w:line="240" w:lineRule="auto"/>
              <w:ind w:right="48"/>
              <w:jc w:val="lowKashida"/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</w:pPr>
            <w:r w:rsidRPr="004A09CE"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Nurses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A09CE" w:rsidRDefault="007C422B" w:rsidP="00B72C21">
            <w:pPr>
              <w:spacing w:before="240" w:after="0" w:line="240" w:lineRule="auto"/>
              <w:ind w:right="48"/>
              <w:jc w:val="lowKashida"/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</w:pPr>
            <w:r w:rsidRPr="004A09CE"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bidi="fa-IR"/>
              </w:rPr>
              <w:t>Para</w:t>
            </w:r>
            <w:r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bidi="fa-IR"/>
              </w:rPr>
              <w:t>-</w:t>
            </w:r>
            <w:r w:rsidRPr="004A09CE"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bidi="fa-IR"/>
              </w:rPr>
              <w:t>clinical staff</w:t>
            </w:r>
          </w:p>
        </w:tc>
        <w:tc>
          <w:tcPr>
            <w:tcW w:w="952" w:type="dxa"/>
            <w:vMerge w:val="restart"/>
            <w:vAlign w:val="center"/>
          </w:tcPr>
          <w:p w:rsidR="007C422B" w:rsidRPr="004A09CE" w:rsidRDefault="007C422B" w:rsidP="00B72C21">
            <w:pPr>
              <w:spacing w:before="240" w:after="0" w:line="240" w:lineRule="auto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lang w:bidi="fa-IR"/>
              </w:rPr>
            </w:pPr>
            <w:r w:rsidRPr="004A09CE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lang w:bidi="fa-IR"/>
              </w:rPr>
              <w:t>P-value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vMerge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Mean (SD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Mean (SD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Mean (SD)</w:t>
            </w:r>
          </w:p>
        </w:tc>
        <w:tc>
          <w:tcPr>
            <w:tcW w:w="952" w:type="dxa"/>
            <w:vMerge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</w:p>
        </w:tc>
      </w:tr>
      <w:tr w:rsidR="007C422B" w:rsidRPr="00465440" w:rsidTr="00B72C21">
        <w:trPr>
          <w:jc w:val="center"/>
        </w:trPr>
        <w:tc>
          <w:tcPr>
            <w:tcW w:w="14745" w:type="dxa"/>
            <w:gridSpan w:val="5"/>
            <w:shd w:val="clear" w:color="auto" w:fill="auto"/>
            <w:vAlign w:val="center"/>
          </w:tcPr>
          <w:p w:rsidR="007C422B" w:rsidRPr="00465440" w:rsidRDefault="00B02461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</w:t>
            </w:r>
            <w:r w:rsidRPr="00B0246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enior managers commitment and support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nior hospital executives provide highly visible leadership in maintaining an environment that supports quality improvement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82 (0.96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4 (1.02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75 (1.16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top management is a primary driving force behind quality improvement effort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4 (0.92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36 (0.89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94 (1.13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ior hospital executives allocate available hospital resources (e.g. finances, people, time, and equipment) to improving quality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1 (0.87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3 (0.96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78 (1.18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nior hospital executives consistently participate in activities to improve the quality of care and services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4 (1.01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4 (0.86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79 (1.06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nior hospital executives have articulated a clear vision for improving the quality of care and services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0 (0.97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1 (0.93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82 (1.09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nior hospital executives have demonstrated an ability to manage the changes (e.g. organizational, technological) needed to improve the quality of care and servi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95 (0.77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7 (0.89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90 (0.99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nior hospital executives have started to act on suggestions to improve the quality of care and services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1 (0.87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9 (0.88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97 (1.10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Based on the accreditation results, senior hospital executives have a thorough understanding of how to improve the quality of care and services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8 (1.01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9 (0.86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1 (1.01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nior hospital executives generate confidence that efforts to improve quality will succeed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6 (0.97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30 (0.91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0 (1.01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i/>
                <w:iCs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i/>
                <w:iCs/>
                <w:noProof/>
                <w:color w:val="000000"/>
                <w:sz w:val="24"/>
                <w:szCs w:val="24"/>
              </w:rPr>
              <w:t>Average number of activities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4 (0.69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1 (0.68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85 (0.77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14745" w:type="dxa"/>
            <w:gridSpan w:val="5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t</w:t>
            </w:r>
            <w:r w:rsidRPr="00465440"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rategic quality planning</w:t>
            </w: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465440"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activities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Employees are given adequate time to plan for and test quality improvements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81 (0.91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9 (0.93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7 (0.91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lastRenderedPageBreak/>
              <w:t>Each department and work group within this hospital maintains specific goals to improve quality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9 (0.89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31 (0.94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8 (0.89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0.092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The hospital’s quality improvement goals are known throughout your unit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3 (0.77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41 (0.87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8 (1.04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Employees are involved in developing plans for improving quality</w:t>
            </w: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46 (0.86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42 (0.86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36 (0.90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0.45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Middle managers play a key role in setting priorities for quality improvement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43 (0.88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39 (0.92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5 (0.91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Patients’ expectations about quality play a key role in setting priorities for quality improvement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30 (0.88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35 (0.91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3 (0.99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Employees play a key role in setting priorities for quality improvement through representation in the hospital’s organizational chart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8 (0.99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6 (0.93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8 (1.10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0.016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i/>
                <w:iCs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i/>
                <w:iCs/>
                <w:noProof/>
                <w:color w:val="000000"/>
                <w:sz w:val="24"/>
                <w:szCs w:val="24"/>
              </w:rPr>
              <w:t>Average number of activities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3 (0.55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32 (0.67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5 (0.77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14745" w:type="dxa"/>
            <w:gridSpan w:val="5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 xml:space="preserve">Education and </w:t>
            </w:r>
            <w:r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t</w:t>
            </w:r>
            <w:r w:rsidRPr="00465440"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raining</w:t>
            </w: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465440"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activities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Employees are given education and training in how to identify and act on quality improvement opportunities based on recommendations from accreditation surveys</w:t>
            </w: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61 (1.19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78 (1.13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77 (1.08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0.004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Employees are given continuous education and training in methods that support quality improvement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71 (1.10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9 (1.03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85 (1.03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0.004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Employees are given education and training to improve job skills and performance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75 (0.92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5 (1.95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94 (0.98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0.90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i/>
                <w:iCs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i/>
                <w:iCs/>
                <w:noProof/>
                <w:color w:val="000000"/>
                <w:sz w:val="24"/>
                <w:szCs w:val="24"/>
              </w:rPr>
              <w:t>Average number of activities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69 (0.87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97 (0.82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86 (0.86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0.002</w:t>
            </w:r>
          </w:p>
        </w:tc>
      </w:tr>
      <w:tr w:rsidR="007C422B" w:rsidRPr="00465440" w:rsidTr="00B72C21">
        <w:trPr>
          <w:jc w:val="center"/>
        </w:trPr>
        <w:tc>
          <w:tcPr>
            <w:tcW w:w="14745" w:type="dxa"/>
            <w:gridSpan w:val="5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Rewards and recognition activities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Employees are rewarded and recognized (e.g. financially and/or otherwise) for improving quality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0 (0.97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3 (0.94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4 (0.91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0.160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Inter-departmental cooperation to improve the quality of services is supported and encouraged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5 (1.07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9 (0.98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9 (0.89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The hospital has an effective system for employees to make suggestions to management on how to improve quality</w:t>
            </w: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5 (0.98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1 (1.04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4 (0.88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i/>
                <w:iCs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verage number of activities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4 (0.88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4 (0.82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6 (0.74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14745" w:type="dxa"/>
            <w:gridSpan w:val="5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Quality management activities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hospital regularly checks equipment and supplies to make sure they meet quality requirements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1 (1.06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2 (0.93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3 (0.99)</w:t>
            </w:r>
          </w:p>
        </w:tc>
        <w:tc>
          <w:tcPr>
            <w:tcW w:w="952" w:type="dxa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0.012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hospital has effective policies to support improving the quality of care and servi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92 (0.91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5 (0.88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9 (0.91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hospital tries to design quality into new services as they are being developed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90 (1.02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8 (0.88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1 (0.93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services that the hospital provides are thoroughly tested for quality before they are implemented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87 (0.97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6 (0.89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2 (0.89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The hospital views quality assurance as a continuing search for ways to improve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5 (0.82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1 (0.87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3 (0.83)</w:t>
            </w:r>
          </w:p>
        </w:tc>
        <w:tc>
          <w:tcPr>
            <w:tcW w:w="952" w:type="dxa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0.824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hospital encourages employees to keep records of quality problems through documentation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2 (1.02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8 (0.95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1 (0.99)</w:t>
            </w:r>
          </w:p>
        </w:tc>
        <w:tc>
          <w:tcPr>
            <w:tcW w:w="952" w:type="dxa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0.524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verage number of activities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98 (0.64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7 (0.67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6 (0.68)</w:t>
            </w:r>
          </w:p>
        </w:tc>
        <w:tc>
          <w:tcPr>
            <w:tcW w:w="952" w:type="dxa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0.001</w:t>
            </w:r>
          </w:p>
        </w:tc>
      </w:tr>
      <w:tr w:rsidR="007C422B" w:rsidRPr="00465440" w:rsidTr="00B72C21">
        <w:trPr>
          <w:jc w:val="center"/>
        </w:trPr>
        <w:tc>
          <w:tcPr>
            <w:tcW w:w="14745" w:type="dxa"/>
            <w:gridSpan w:val="5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Use of data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hospital does a good job of assessing current patient needs and expectations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4 (0.96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4 (0.91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0 (0.87)</w:t>
            </w:r>
          </w:p>
        </w:tc>
        <w:tc>
          <w:tcPr>
            <w:tcW w:w="952" w:type="dxa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0.390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hospital does a good job of assessing future patient needs and expectations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7 (1.01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6 (0.90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1 (0.99)</w:t>
            </w:r>
          </w:p>
        </w:tc>
        <w:tc>
          <w:tcPr>
            <w:tcW w:w="952" w:type="dxa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0.048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ployees promptly resolve patient complaints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49 (0.96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38 (0.91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0 (1.06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tients’ complaints are studied to identify patterns and learn from them to prevent the same problems from recurring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43 (1.05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38 (0.90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7 (1.02)</w:t>
            </w:r>
          </w:p>
        </w:tc>
        <w:tc>
          <w:tcPr>
            <w:tcW w:w="952" w:type="dxa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0.003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hospital uses data from patients to improve services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3 (0.87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1 (0.89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89 (0.99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ta on patient satisfaction are widely communicated to hospital staff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4 (0.91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2 (0.94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79 (0.99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hospital uses data on patient expectations and/ or satisfaction when designing new services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4 (0.93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9 (0.84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82 (0.98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i/>
                <w:iCs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i/>
                <w:iCs/>
                <w:noProof/>
                <w:color w:val="000000"/>
                <w:sz w:val="24"/>
                <w:szCs w:val="24"/>
              </w:rPr>
              <w:t>Average number of activities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2 (0.69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2 (0.65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98 (0.70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14745" w:type="dxa"/>
            <w:gridSpan w:val="5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 xml:space="preserve">Involvement of professionals in </w:t>
            </w:r>
            <w:r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a</w:t>
            </w:r>
            <w:r w:rsidRPr="00465440"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ccreditation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uring the preparation for the last survey, important changes were implemented at the hospital. 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4 (1.08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2 (0.92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5 (0.97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0.004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ou participated in the implementation of these changes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2 (1.02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6 (1.90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89 (1.08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ou learned of the recommendations made to your hospital since the last survey (if it’s the case)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8 (0.99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7 (0.89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.99 (0.96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se recommendations were an opportunity to implement important changes at the hospital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8 (1.04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8 (0.87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9 (0.91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0.006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ou participated in the changes that resulted from accreditation recommendations.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2 (0.98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31 (0.92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8 (0.93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  <w:tr w:rsidR="007C422B" w:rsidRPr="00465440" w:rsidTr="00B72C21">
        <w:trPr>
          <w:jc w:val="center"/>
        </w:trPr>
        <w:tc>
          <w:tcPr>
            <w:tcW w:w="8674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i/>
                <w:iCs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i/>
                <w:iCs/>
                <w:noProof/>
                <w:color w:val="000000"/>
                <w:sz w:val="24"/>
                <w:szCs w:val="24"/>
              </w:rPr>
              <w:t>Average number of activities</w:t>
            </w:r>
          </w:p>
        </w:tc>
        <w:tc>
          <w:tcPr>
            <w:tcW w:w="1717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15 (0.83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7C422B" w:rsidRPr="008C7AA7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8C7AA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27 (0.68)</w:t>
            </w:r>
          </w:p>
        </w:tc>
        <w:tc>
          <w:tcPr>
            <w:tcW w:w="2025" w:type="dxa"/>
            <w:shd w:val="clear" w:color="auto" w:fill="auto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3.02 (0.67)</w:t>
            </w:r>
          </w:p>
        </w:tc>
        <w:tc>
          <w:tcPr>
            <w:tcW w:w="952" w:type="dxa"/>
            <w:vAlign w:val="center"/>
          </w:tcPr>
          <w:p w:rsidR="007C422B" w:rsidRPr="00465440" w:rsidRDefault="007C422B" w:rsidP="00B72C21">
            <w:pPr>
              <w:spacing w:after="0" w:line="240" w:lineRule="auto"/>
              <w:ind w:right="48"/>
              <w:jc w:val="lowKashida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465440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&lt;0.001</w:t>
            </w:r>
          </w:p>
        </w:tc>
      </w:tr>
    </w:tbl>
    <w:p w:rsidR="00CF40E5" w:rsidRDefault="00CF40E5"/>
    <w:sectPr w:rsidR="00CF40E5" w:rsidSect="00CF40E5"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0MjI1MjQwtjA1tDBS0lEKTi0uzszPAykwqgUAeCTdJywAAAA="/>
  </w:docVars>
  <w:rsids>
    <w:rsidRoot w:val="003F0FDA"/>
    <w:rsid w:val="003E7DFE"/>
    <w:rsid w:val="003F0FDA"/>
    <w:rsid w:val="00556D83"/>
    <w:rsid w:val="00621CD0"/>
    <w:rsid w:val="007C422B"/>
    <w:rsid w:val="008C7AA7"/>
    <w:rsid w:val="00B02461"/>
    <w:rsid w:val="00CF4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40E5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F40E5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40E5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F40E5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76</Words>
  <Characters>5569</Characters>
  <Application>Microsoft Office Word</Application>
  <DocSecurity>0</DocSecurity>
  <Lines>46</Lines>
  <Paragraphs>13</Paragraphs>
  <ScaleCrop>false</ScaleCrop>
  <Company>Microsoft</Company>
  <LinksUpToDate>false</LinksUpToDate>
  <CharactersWithSpaces>65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ris</dc:creator>
  <cp:keywords/>
  <dc:description/>
  <cp:lastModifiedBy>User</cp:lastModifiedBy>
  <cp:revision>7</cp:revision>
  <dcterms:created xsi:type="dcterms:W3CDTF">2019-09-05T09:25:00Z</dcterms:created>
  <dcterms:modified xsi:type="dcterms:W3CDTF">2020-07-14T08:25:00Z</dcterms:modified>
</cp:coreProperties>
</file>